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Giannis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8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8f1e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DGiannis</dc:creator>
  <dcterms:created xsi:type="dcterms:W3CDTF">2020-11-18T14:13:16Z</dcterms:created>
  <dcterms:modified xsi:type="dcterms:W3CDTF">2020-11-18T14:13:16Z</dcterms:modified>
</cp:coreProperties>
</file>